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24180" w14:textId="77777777" w:rsidR="00C6630C"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4DA7B7EC" w14:textId="77777777" w:rsidR="00C6630C"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3647AC48" w14:textId="77777777" w:rsidR="00C6630C"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76A90DEF" w14:textId="77777777" w:rsidR="00C6630C"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4E888A7A" w14:textId="77777777" w:rsidR="00C6630C"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67353F83" w14:textId="77777777" w:rsidR="00C6630C" w:rsidRDefault="00C6630C" w:rsidP="00C6630C">
      <w:pPr>
        <w:spacing w:after="0" w:line="480" w:lineRule="auto"/>
        <w:ind w:firstLine="720"/>
        <w:contextualSpacing/>
        <w:jc w:val="center"/>
        <w:rPr>
          <w:rFonts w:ascii="Times New Roman" w:eastAsia="Times New Roman" w:hAnsi="Times New Roman" w:cs="Times New Roman"/>
          <w:b/>
          <w:bCs/>
          <w:color w:val="0E101A"/>
          <w:sz w:val="24"/>
          <w:szCs w:val="24"/>
        </w:rPr>
      </w:pPr>
    </w:p>
    <w:p w14:paraId="00D27297" w14:textId="6FBA48F5" w:rsidR="00C6630C" w:rsidRDefault="00900BFB" w:rsidP="00C6630C">
      <w:pPr>
        <w:spacing w:after="0" w:line="480" w:lineRule="auto"/>
        <w:ind w:firstLine="720"/>
        <w:contextualSpacing/>
        <w:jc w:val="center"/>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rmed </w:t>
      </w:r>
      <w:proofErr w:type="spellStart"/>
      <w:r>
        <w:rPr>
          <w:rFonts w:ascii="Times New Roman" w:eastAsia="Times New Roman" w:hAnsi="Times New Roman" w:cs="Times New Roman"/>
          <w:b/>
          <w:bCs/>
          <w:color w:val="0E101A"/>
          <w:sz w:val="24"/>
          <w:szCs w:val="24"/>
        </w:rPr>
        <w:t>Controntation</w:t>
      </w:r>
      <w:proofErr w:type="spellEnd"/>
    </w:p>
    <w:p w14:paraId="2482B0D9" w14:textId="77777777" w:rsidR="00C6630C" w:rsidRDefault="00C6630C" w:rsidP="00C6630C">
      <w:pPr>
        <w:spacing w:after="0" w:line="480" w:lineRule="auto"/>
        <w:ind w:firstLine="720"/>
        <w:contextualSpacing/>
        <w:jc w:val="center"/>
        <w:rPr>
          <w:rFonts w:ascii="Times New Roman" w:hAnsi="Times New Roman" w:cs="Times New Roman"/>
          <w:sz w:val="24"/>
          <w:szCs w:val="24"/>
        </w:rPr>
      </w:pPr>
    </w:p>
    <w:p w14:paraId="44C72BD5" w14:textId="2466C1B2" w:rsidR="00C6630C" w:rsidRDefault="00C6630C" w:rsidP="00C6630C">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Student</w:t>
      </w:r>
      <w:r w:rsidR="00513ABC">
        <w:rPr>
          <w:rFonts w:ascii="Times New Roman" w:hAnsi="Times New Roman" w:cs="Times New Roman"/>
          <w:sz w:val="24"/>
          <w:szCs w:val="24"/>
        </w:rPr>
        <w:t>'</w:t>
      </w:r>
      <w:r>
        <w:rPr>
          <w:rFonts w:ascii="Times New Roman" w:hAnsi="Times New Roman" w:cs="Times New Roman"/>
          <w:sz w:val="24"/>
          <w:szCs w:val="24"/>
        </w:rPr>
        <w:t>s Name:</w:t>
      </w:r>
    </w:p>
    <w:p w14:paraId="27E955CC" w14:textId="77777777" w:rsidR="00C6630C" w:rsidRDefault="00C6630C" w:rsidP="00C6630C">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3D8D32F3" w14:textId="77777777" w:rsidR="00C6630C" w:rsidRDefault="00C6630C" w:rsidP="00C6630C">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6CE864D3" w14:textId="4120DBDF" w:rsidR="00C6630C" w:rsidRDefault="00C6630C" w:rsidP="00C6630C">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r w:rsidR="00513ABC">
        <w:rPr>
          <w:rFonts w:ascii="Times New Roman" w:hAnsi="Times New Roman" w:cs="Times New Roman"/>
          <w:sz w:val="24"/>
          <w:szCs w:val="24"/>
        </w:rPr>
        <w:t>'</w:t>
      </w:r>
      <w:r>
        <w:rPr>
          <w:rFonts w:ascii="Times New Roman" w:hAnsi="Times New Roman" w:cs="Times New Roman"/>
          <w:sz w:val="24"/>
          <w:szCs w:val="24"/>
        </w:rPr>
        <w:t>s Name:</w:t>
      </w:r>
    </w:p>
    <w:p w14:paraId="2A70D69C" w14:textId="77777777" w:rsidR="00C6630C" w:rsidRDefault="00C6630C" w:rsidP="00C6630C"/>
    <w:p w14:paraId="45E5DE23" w14:textId="77777777" w:rsidR="00C6630C" w:rsidRDefault="00C6630C" w:rsidP="00C6630C"/>
    <w:p w14:paraId="1E87B8C9" w14:textId="77777777" w:rsidR="00C6630C" w:rsidRDefault="00C6630C" w:rsidP="00C6630C"/>
    <w:p w14:paraId="57C8C937" w14:textId="77777777" w:rsidR="00C6630C" w:rsidRDefault="00C6630C" w:rsidP="006616AF">
      <w:pPr>
        <w:contextualSpacing/>
        <w:rPr>
          <w:rFonts w:ascii="Times New Roman" w:hAnsi="Times New Roman" w:cs="Times New Roman"/>
          <w:sz w:val="24"/>
          <w:szCs w:val="24"/>
        </w:rPr>
      </w:pPr>
    </w:p>
    <w:p w14:paraId="4CDC26C9" w14:textId="77777777" w:rsidR="00C6630C" w:rsidRDefault="00C6630C" w:rsidP="006616AF">
      <w:pPr>
        <w:contextualSpacing/>
        <w:rPr>
          <w:rFonts w:ascii="Times New Roman" w:hAnsi="Times New Roman" w:cs="Times New Roman"/>
          <w:sz w:val="24"/>
          <w:szCs w:val="24"/>
        </w:rPr>
      </w:pPr>
    </w:p>
    <w:p w14:paraId="34C8C4C3" w14:textId="77777777" w:rsidR="00C6630C" w:rsidRDefault="00C6630C" w:rsidP="006616AF">
      <w:pPr>
        <w:contextualSpacing/>
        <w:rPr>
          <w:rFonts w:ascii="Times New Roman" w:hAnsi="Times New Roman" w:cs="Times New Roman"/>
          <w:sz w:val="24"/>
          <w:szCs w:val="24"/>
        </w:rPr>
      </w:pPr>
    </w:p>
    <w:p w14:paraId="15313B38" w14:textId="77777777" w:rsidR="00C6630C" w:rsidRDefault="00C6630C" w:rsidP="006616AF">
      <w:pPr>
        <w:contextualSpacing/>
        <w:rPr>
          <w:rFonts w:ascii="Times New Roman" w:hAnsi="Times New Roman" w:cs="Times New Roman"/>
          <w:sz w:val="24"/>
          <w:szCs w:val="24"/>
        </w:rPr>
      </w:pPr>
    </w:p>
    <w:p w14:paraId="1CB986AC" w14:textId="77777777" w:rsidR="00C6630C" w:rsidRDefault="00C6630C" w:rsidP="006616AF">
      <w:pPr>
        <w:contextualSpacing/>
        <w:rPr>
          <w:rFonts w:ascii="Times New Roman" w:hAnsi="Times New Roman" w:cs="Times New Roman"/>
          <w:sz w:val="24"/>
          <w:szCs w:val="24"/>
        </w:rPr>
      </w:pPr>
    </w:p>
    <w:p w14:paraId="14703839" w14:textId="77777777" w:rsidR="00C6630C" w:rsidRDefault="00C6630C" w:rsidP="006616AF">
      <w:pPr>
        <w:contextualSpacing/>
        <w:rPr>
          <w:rFonts w:ascii="Times New Roman" w:hAnsi="Times New Roman" w:cs="Times New Roman"/>
          <w:sz w:val="24"/>
          <w:szCs w:val="24"/>
        </w:rPr>
      </w:pPr>
    </w:p>
    <w:p w14:paraId="30299DFA" w14:textId="77777777" w:rsidR="00C6630C" w:rsidRDefault="00C6630C" w:rsidP="006616AF">
      <w:pPr>
        <w:contextualSpacing/>
        <w:rPr>
          <w:rFonts w:ascii="Times New Roman" w:hAnsi="Times New Roman" w:cs="Times New Roman"/>
          <w:sz w:val="24"/>
          <w:szCs w:val="24"/>
        </w:rPr>
      </w:pPr>
    </w:p>
    <w:p w14:paraId="479E4D4C" w14:textId="77777777" w:rsidR="00C6630C" w:rsidRDefault="00C6630C" w:rsidP="006616AF">
      <w:pPr>
        <w:contextualSpacing/>
        <w:rPr>
          <w:rFonts w:ascii="Times New Roman" w:hAnsi="Times New Roman" w:cs="Times New Roman"/>
          <w:sz w:val="24"/>
          <w:szCs w:val="24"/>
        </w:rPr>
      </w:pPr>
    </w:p>
    <w:p w14:paraId="1F082F68" w14:textId="77777777" w:rsidR="00C6630C" w:rsidRDefault="00C6630C" w:rsidP="006616AF">
      <w:pPr>
        <w:contextualSpacing/>
        <w:rPr>
          <w:rFonts w:ascii="Times New Roman" w:hAnsi="Times New Roman" w:cs="Times New Roman"/>
          <w:sz w:val="24"/>
          <w:szCs w:val="24"/>
        </w:rPr>
      </w:pPr>
    </w:p>
    <w:p w14:paraId="180F779C" w14:textId="77777777" w:rsidR="00C6630C" w:rsidRDefault="00C6630C" w:rsidP="006616AF">
      <w:pPr>
        <w:contextualSpacing/>
        <w:rPr>
          <w:rFonts w:ascii="Times New Roman" w:hAnsi="Times New Roman" w:cs="Times New Roman"/>
          <w:sz w:val="24"/>
          <w:szCs w:val="24"/>
        </w:rPr>
      </w:pPr>
    </w:p>
    <w:p w14:paraId="246C5272" w14:textId="77777777" w:rsidR="00C6630C" w:rsidRDefault="00C6630C" w:rsidP="006616AF">
      <w:pPr>
        <w:contextualSpacing/>
        <w:rPr>
          <w:rFonts w:ascii="Times New Roman" w:hAnsi="Times New Roman" w:cs="Times New Roman"/>
          <w:sz w:val="24"/>
          <w:szCs w:val="24"/>
        </w:rPr>
      </w:pPr>
    </w:p>
    <w:p w14:paraId="6AA3B0C9" w14:textId="77777777" w:rsidR="00C6630C" w:rsidRDefault="00C6630C" w:rsidP="006616AF">
      <w:pPr>
        <w:contextualSpacing/>
        <w:rPr>
          <w:rFonts w:ascii="Times New Roman" w:hAnsi="Times New Roman" w:cs="Times New Roman"/>
          <w:sz w:val="24"/>
          <w:szCs w:val="24"/>
        </w:rPr>
      </w:pPr>
    </w:p>
    <w:p w14:paraId="24C1F2E7" w14:textId="77777777" w:rsidR="00C6630C" w:rsidRDefault="00C6630C" w:rsidP="006616AF">
      <w:pPr>
        <w:contextualSpacing/>
        <w:rPr>
          <w:rFonts w:ascii="Times New Roman" w:hAnsi="Times New Roman" w:cs="Times New Roman"/>
          <w:sz w:val="24"/>
          <w:szCs w:val="24"/>
        </w:rPr>
      </w:pPr>
    </w:p>
    <w:p w14:paraId="3F904044" w14:textId="77777777" w:rsidR="00C6630C" w:rsidRDefault="00C6630C" w:rsidP="006616AF">
      <w:pPr>
        <w:contextualSpacing/>
        <w:rPr>
          <w:rFonts w:ascii="Times New Roman" w:hAnsi="Times New Roman" w:cs="Times New Roman"/>
          <w:sz w:val="24"/>
          <w:szCs w:val="24"/>
        </w:rPr>
      </w:pPr>
    </w:p>
    <w:p w14:paraId="1BFE3AF6" w14:textId="77777777" w:rsidR="00C6630C" w:rsidRDefault="00C6630C" w:rsidP="006616AF">
      <w:pPr>
        <w:contextualSpacing/>
        <w:rPr>
          <w:rFonts w:ascii="Times New Roman" w:hAnsi="Times New Roman" w:cs="Times New Roman"/>
          <w:sz w:val="24"/>
          <w:szCs w:val="24"/>
        </w:rPr>
      </w:pPr>
    </w:p>
    <w:p w14:paraId="0328A312"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lastRenderedPageBreak/>
        <w:t>The honorable Joe Biden</w:t>
      </w:r>
    </w:p>
    <w:p w14:paraId="4904A9C1"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The white House</w:t>
      </w:r>
    </w:p>
    <w:p w14:paraId="52F11E24"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Pennsylvania Avenue</w:t>
      </w:r>
    </w:p>
    <w:p w14:paraId="071E316F"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Washington DC</w:t>
      </w:r>
    </w:p>
    <w:p w14:paraId="2C5B2772"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 xml:space="preserve">                                    </w:t>
      </w:r>
    </w:p>
    <w:p w14:paraId="1F14DE0E" w14:textId="4B148FAC"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Dear Mr. President:</w:t>
      </w:r>
    </w:p>
    <w:p w14:paraId="7E977E2C"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Your decision as the President of the United States to approach the conflicting situation of two major countries of South Asia - Pakistan and India-is welcomed. These countries' futures will affect the post-Cold war course and the U.S.'s status interests since they are U.S. allies and nations armed with Nuclear weapons.</w:t>
      </w:r>
    </w:p>
    <w:p w14:paraId="14D05BF1"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The decline of the inner situation in the relationship between India and Pakistan limits the chances of solving the hostility between the two countries. This deterioration is accounted for by numerous developments, and they include the previous Pakistani government's negative decision to sieve Indian positions in Kashmir over the Line of Control. In December 1999, of an Indian Airlines plane hijacking, many Indians suspected Pakistan:  and the public statements that were provocative from officials in both countries.</w:t>
      </w:r>
    </w:p>
    <w:p w14:paraId="1863ED11" w14:textId="03724C20"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 xml:space="preserve">Pakistan's leaders are heartened by the possession of nuclear weapons, believing that their rivalry India can retaliate unless they risk nuclear conflict. The unwillingness of </w:t>
      </w:r>
      <w:r w:rsidR="000550B7" w:rsidRPr="00C6630C">
        <w:rPr>
          <w:rFonts w:ascii="Times New Roman" w:hAnsi="Times New Roman" w:cs="Times New Roman"/>
          <w:sz w:val="24"/>
          <w:szCs w:val="24"/>
        </w:rPr>
        <w:t>Pakistan’s</w:t>
      </w:r>
      <w:r w:rsidR="000550B7">
        <w:rPr>
          <w:rFonts w:ascii="Times New Roman" w:hAnsi="Times New Roman" w:cs="Times New Roman"/>
          <w:sz w:val="24"/>
          <w:szCs w:val="24"/>
        </w:rPr>
        <w:t xml:space="preserve"> </w:t>
      </w:r>
      <w:r w:rsidRPr="00C6630C">
        <w:rPr>
          <w:rFonts w:ascii="Times New Roman" w:hAnsi="Times New Roman" w:cs="Times New Roman"/>
          <w:sz w:val="24"/>
          <w:szCs w:val="24"/>
        </w:rPr>
        <w:t xml:space="preserve">government to </w:t>
      </w:r>
      <w:r w:rsidR="00513ABC">
        <w:rPr>
          <w:rFonts w:ascii="Times New Roman" w:hAnsi="Times New Roman" w:cs="Times New Roman"/>
          <w:sz w:val="24"/>
          <w:szCs w:val="24"/>
        </w:rPr>
        <w:t>support of Kashmir's parts</w:t>
      </w:r>
      <w:r w:rsidRPr="00C6630C">
        <w:rPr>
          <w:rFonts w:ascii="Times New Roman" w:hAnsi="Times New Roman" w:cs="Times New Roman"/>
          <w:sz w:val="24"/>
          <w:szCs w:val="24"/>
        </w:rPr>
        <w:t xml:space="preserve"> as a sanctuary of position attacks on the Line of Control of the </w:t>
      </w:r>
      <w:r w:rsidR="00513ABC" w:rsidRPr="00C6630C">
        <w:rPr>
          <w:rFonts w:ascii="Times New Roman" w:hAnsi="Times New Roman" w:cs="Times New Roman"/>
          <w:sz w:val="24"/>
          <w:szCs w:val="24"/>
        </w:rPr>
        <w:t>Indians</w:t>
      </w:r>
      <w:r w:rsidR="00513ABC">
        <w:rPr>
          <w:rFonts w:ascii="Times New Roman" w:hAnsi="Times New Roman" w:cs="Times New Roman"/>
          <w:sz w:val="24"/>
          <w:szCs w:val="24"/>
        </w:rPr>
        <w:t>'</w:t>
      </w:r>
      <w:r w:rsidRPr="00C6630C">
        <w:rPr>
          <w:rFonts w:ascii="Times New Roman" w:hAnsi="Times New Roman" w:cs="Times New Roman"/>
          <w:sz w:val="24"/>
          <w:szCs w:val="24"/>
        </w:rPr>
        <w:t xml:space="preserve"> side. Both countries will require the world and the mostly United States to intervene and resolve the issue in Kashmir in a manner where Pakistan will view it as favoritism to the status quo. However, in India, the government's unwillingness to restart official dialogue until the violation by Pakistan on the Line of Control ends. Based on the U.S. foreign policy </w:t>
      </w:r>
      <w:r w:rsidRPr="00C6630C">
        <w:rPr>
          <w:rFonts w:ascii="Times New Roman" w:hAnsi="Times New Roman" w:cs="Times New Roman"/>
          <w:sz w:val="24"/>
          <w:szCs w:val="24"/>
        </w:rPr>
        <w:lastRenderedPageBreak/>
        <w:t xml:space="preserve">towards South Asia is a prompt for your management to tackle current tensions keeping in mind the U.S.'s longer terms in forging faster ties with India and states of the region. Four goals project the situation: 1) to build a relationship with India based post-Cold War that will increase economic and other forms of cooperation and interaction between India and </w:t>
      </w:r>
      <w:r w:rsidR="00513ABC">
        <w:rPr>
          <w:rFonts w:ascii="Times New Roman" w:hAnsi="Times New Roman" w:cs="Times New Roman"/>
          <w:sz w:val="24"/>
          <w:szCs w:val="24"/>
        </w:rPr>
        <w:t xml:space="preserve">the </w:t>
      </w:r>
      <w:r w:rsidRPr="00C6630C">
        <w:rPr>
          <w:rFonts w:ascii="Times New Roman" w:hAnsi="Times New Roman" w:cs="Times New Roman"/>
          <w:sz w:val="24"/>
          <w:szCs w:val="24"/>
        </w:rPr>
        <w:t>U.S. 2) urge both India and Pakistan to take steps will reduce their competition of missile and nuclear growth. 3)Persuasion of Pakistan to hold on to the rule of law, economic improvement, and more liable behavior in the field of terrorism .4) Bangladesh to be highlighted as a potential success in democracy and moderate Islamic country.</w:t>
      </w:r>
    </w:p>
    <w:p w14:paraId="4C8A67B6" w14:textId="77777777" w:rsidR="006616AF"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 xml:space="preserve">Kashmir should be a subject for a private conversation. You should note that Kashmir remains the greatest trigger of the Indo-Pakistani conflict that is dangerous and costly, and the war will leave both countries worse. There should also be approved autonomy and peacemaking involving the people of Kashmir, India, and Pakistan. The parties should focus on short-term measures to reduce the war risk and improve daily life in Kashmir. The United States should be willing to assist in case both </w:t>
      </w:r>
      <w:proofErr w:type="gramStart"/>
      <w:r w:rsidRPr="00C6630C">
        <w:rPr>
          <w:rFonts w:ascii="Times New Roman" w:hAnsi="Times New Roman" w:cs="Times New Roman"/>
          <w:sz w:val="24"/>
          <w:szCs w:val="24"/>
        </w:rPr>
        <w:t>parties</w:t>
      </w:r>
      <w:proofErr w:type="gramEnd"/>
      <w:r w:rsidRPr="00C6630C">
        <w:rPr>
          <w:rFonts w:ascii="Times New Roman" w:hAnsi="Times New Roman" w:cs="Times New Roman"/>
          <w:sz w:val="24"/>
          <w:szCs w:val="24"/>
        </w:rPr>
        <w:t xml:space="preserve"> desire. Privately it would help if you made it known to Pakistan's leaders that the U.S. will declare the country as a terrorism sponsor state. It would be best if you voiced criticism of their provocative move toward rebellion in Kashmir. A direct address to Pakistani people over the local media reminds them of embracing political freedom and open markets and the importance of peaceful relations with India.</w:t>
      </w:r>
    </w:p>
    <w:p w14:paraId="74B99658" w14:textId="77777777" w:rsidR="006616AF"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t>An address to Congress and Americans concerning the progress of the situation will educate them about the importance of South Asia while sending selected messages to the people of India and Pakistan. You could request the Congress to revise existing laws that will make it hard for the United States to bring out a productive policy to India and Pakistan</w:t>
      </w:r>
      <w:r w:rsidR="006D08BE" w:rsidRPr="00C6630C">
        <w:rPr>
          <w:rFonts w:ascii="Times New Roman" w:hAnsi="Times New Roman" w:cs="Times New Roman"/>
          <w:sz w:val="24"/>
          <w:szCs w:val="24"/>
        </w:rPr>
        <w:t>.</w:t>
      </w:r>
    </w:p>
    <w:p w14:paraId="0EC99706" w14:textId="77777777" w:rsidR="006D08BE" w:rsidRPr="00C6630C" w:rsidRDefault="006D08BE" w:rsidP="00175513">
      <w:pPr>
        <w:spacing w:line="480" w:lineRule="auto"/>
        <w:ind w:firstLine="720"/>
        <w:contextualSpacing/>
        <w:rPr>
          <w:rFonts w:ascii="Times New Roman" w:hAnsi="Times New Roman" w:cs="Times New Roman"/>
          <w:sz w:val="24"/>
          <w:szCs w:val="24"/>
        </w:rPr>
      </w:pPr>
    </w:p>
    <w:p w14:paraId="66B367C4" w14:textId="77777777" w:rsidR="0017124C" w:rsidRPr="00C6630C" w:rsidRDefault="006616AF" w:rsidP="00175513">
      <w:pPr>
        <w:spacing w:line="480" w:lineRule="auto"/>
        <w:ind w:firstLine="720"/>
        <w:contextualSpacing/>
        <w:rPr>
          <w:rFonts w:ascii="Times New Roman" w:hAnsi="Times New Roman" w:cs="Times New Roman"/>
          <w:sz w:val="24"/>
          <w:szCs w:val="24"/>
        </w:rPr>
      </w:pPr>
      <w:r w:rsidRPr="00C6630C">
        <w:rPr>
          <w:rFonts w:ascii="Times New Roman" w:hAnsi="Times New Roman" w:cs="Times New Roman"/>
          <w:sz w:val="24"/>
          <w:szCs w:val="24"/>
        </w:rPr>
        <w:lastRenderedPageBreak/>
        <w:t>Respectfully,</w:t>
      </w:r>
    </w:p>
    <w:p w14:paraId="0BA0B8F3" w14:textId="77777777" w:rsidR="006B6968" w:rsidRDefault="006B6968" w:rsidP="00C6630C">
      <w:pPr>
        <w:spacing w:line="480" w:lineRule="auto"/>
      </w:pPr>
    </w:p>
    <w:p w14:paraId="2FE40796" w14:textId="77777777" w:rsidR="006B6968" w:rsidRPr="00870FC1" w:rsidRDefault="006B6968" w:rsidP="00C6630C">
      <w:pPr>
        <w:spacing w:line="480" w:lineRule="auto"/>
      </w:pPr>
    </w:p>
    <w:sectPr w:rsidR="006B6968" w:rsidRPr="00870FC1" w:rsidSect="00900BF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28389" w14:textId="77777777" w:rsidR="006051F6" w:rsidRDefault="006051F6" w:rsidP="00900BFB">
      <w:pPr>
        <w:spacing w:after="0" w:line="240" w:lineRule="auto"/>
      </w:pPr>
      <w:r>
        <w:separator/>
      </w:r>
    </w:p>
  </w:endnote>
  <w:endnote w:type="continuationSeparator" w:id="0">
    <w:p w14:paraId="321E6F97" w14:textId="77777777" w:rsidR="006051F6" w:rsidRDefault="006051F6" w:rsidP="00900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9175A" w14:textId="77777777" w:rsidR="006051F6" w:rsidRDefault="006051F6" w:rsidP="00900BFB">
      <w:pPr>
        <w:spacing w:after="0" w:line="240" w:lineRule="auto"/>
      </w:pPr>
      <w:r>
        <w:separator/>
      </w:r>
    </w:p>
  </w:footnote>
  <w:footnote w:type="continuationSeparator" w:id="0">
    <w:p w14:paraId="3FC7C887" w14:textId="77777777" w:rsidR="006051F6" w:rsidRDefault="006051F6" w:rsidP="00900B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40BEB" w14:textId="739A41C9" w:rsidR="00900BFB" w:rsidRDefault="00900BFB" w:rsidP="00900BFB">
    <w:pPr>
      <w:pStyle w:val="Header"/>
    </w:pPr>
    <w:r w:rsidRPr="00900BFB">
      <w:rPr>
        <w:rFonts w:ascii="Times New Roman" w:hAnsi="Times New Roman" w:cs="Times New Roman"/>
        <w:sz w:val="24"/>
        <w:szCs w:val="24"/>
      </w:rPr>
      <w:t>ARMED CONFRONTATION</w:t>
    </w:r>
    <w:r>
      <w:t xml:space="preserve"> </w:t>
    </w:r>
    <w:r>
      <w:tab/>
    </w:r>
    <w:r>
      <w:tab/>
    </w:r>
    <w:sdt>
      <w:sdtPr>
        <w:id w:val="-211411239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B0E612B" w14:textId="28F5002A" w:rsidR="00900BFB" w:rsidRDefault="00900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1619A" w14:textId="12D03CF7" w:rsidR="00900BFB" w:rsidRPr="00900BFB" w:rsidRDefault="00900BFB" w:rsidP="00900BFB">
    <w:pPr>
      <w:pStyle w:val="Header"/>
      <w:rPr>
        <w:rFonts w:ascii="Times New Roman" w:hAnsi="Times New Roman" w:cs="Times New Roman"/>
        <w:sz w:val="24"/>
        <w:szCs w:val="24"/>
      </w:rPr>
    </w:pPr>
    <w:r w:rsidRPr="00900BFB">
      <w:rPr>
        <w:rFonts w:ascii="Times New Roman" w:hAnsi="Times New Roman" w:cs="Times New Roman"/>
        <w:sz w:val="24"/>
        <w:szCs w:val="24"/>
      </w:rPr>
      <w:t>Running Head:  ARMED CONFRONTATION</w:t>
    </w:r>
    <w:r w:rsidRPr="00900BFB">
      <w:rPr>
        <w:rFonts w:ascii="Times New Roman" w:hAnsi="Times New Roman" w:cs="Times New Roman"/>
        <w:sz w:val="24"/>
        <w:szCs w:val="24"/>
      </w:rPr>
      <w:tab/>
    </w:r>
    <w:sdt>
      <w:sdtPr>
        <w:rPr>
          <w:rFonts w:ascii="Times New Roman" w:hAnsi="Times New Roman" w:cs="Times New Roman"/>
          <w:sz w:val="24"/>
          <w:szCs w:val="24"/>
        </w:rPr>
        <w:id w:val="226883539"/>
        <w:docPartObj>
          <w:docPartGallery w:val="Page Numbers (Top of Page)"/>
          <w:docPartUnique/>
        </w:docPartObj>
      </w:sdtPr>
      <w:sdtEndPr>
        <w:rPr>
          <w:noProof/>
        </w:rPr>
      </w:sdtEndPr>
      <w:sdtContent>
        <w:r w:rsidRPr="00900BFB">
          <w:rPr>
            <w:rFonts w:ascii="Times New Roman" w:hAnsi="Times New Roman" w:cs="Times New Roman"/>
            <w:sz w:val="24"/>
            <w:szCs w:val="24"/>
          </w:rPr>
          <w:fldChar w:fldCharType="begin"/>
        </w:r>
        <w:r w:rsidRPr="00900BFB">
          <w:rPr>
            <w:rFonts w:ascii="Times New Roman" w:hAnsi="Times New Roman" w:cs="Times New Roman"/>
            <w:sz w:val="24"/>
            <w:szCs w:val="24"/>
          </w:rPr>
          <w:instrText xml:space="preserve"> PAGE   \* MERGEFORMAT </w:instrText>
        </w:r>
        <w:r w:rsidRPr="00900BFB">
          <w:rPr>
            <w:rFonts w:ascii="Times New Roman" w:hAnsi="Times New Roman" w:cs="Times New Roman"/>
            <w:sz w:val="24"/>
            <w:szCs w:val="24"/>
          </w:rPr>
          <w:fldChar w:fldCharType="separate"/>
        </w:r>
        <w:r w:rsidRPr="00900BFB">
          <w:rPr>
            <w:rFonts w:ascii="Times New Roman" w:hAnsi="Times New Roman" w:cs="Times New Roman"/>
            <w:noProof/>
            <w:sz w:val="24"/>
            <w:szCs w:val="24"/>
          </w:rPr>
          <w:t>2</w:t>
        </w:r>
        <w:r w:rsidRPr="00900BFB">
          <w:rPr>
            <w:rFonts w:ascii="Times New Roman" w:hAnsi="Times New Roman" w:cs="Times New Roman"/>
            <w:noProof/>
            <w:sz w:val="24"/>
            <w:szCs w:val="24"/>
          </w:rPr>
          <w:fldChar w:fldCharType="end"/>
        </w:r>
      </w:sdtContent>
    </w:sdt>
  </w:p>
  <w:p w14:paraId="3F751CAD" w14:textId="77777777" w:rsidR="00900BFB" w:rsidRDefault="00900B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7c0NbQwMTc0sbBU0lEKTi0uzszPAykwrAUAPEQwESwAAAA="/>
  </w:docVars>
  <w:rsids>
    <w:rsidRoot w:val="00380D16"/>
    <w:rsid w:val="000011B7"/>
    <w:rsid w:val="000550B7"/>
    <w:rsid w:val="0016466B"/>
    <w:rsid w:val="0017124C"/>
    <w:rsid w:val="00175513"/>
    <w:rsid w:val="001A7311"/>
    <w:rsid w:val="00380D16"/>
    <w:rsid w:val="00393862"/>
    <w:rsid w:val="003A306E"/>
    <w:rsid w:val="00513ABC"/>
    <w:rsid w:val="006051F6"/>
    <w:rsid w:val="006616AF"/>
    <w:rsid w:val="006B6968"/>
    <w:rsid w:val="006D08BE"/>
    <w:rsid w:val="007A3BA5"/>
    <w:rsid w:val="007F530F"/>
    <w:rsid w:val="00870FC1"/>
    <w:rsid w:val="00884F76"/>
    <w:rsid w:val="008C07E2"/>
    <w:rsid w:val="00900BFB"/>
    <w:rsid w:val="00911347"/>
    <w:rsid w:val="009C5D21"/>
    <w:rsid w:val="00A8246C"/>
    <w:rsid w:val="00AD2C8A"/>
    <w:rsid w:val="00B94193"/>
    <w:rsid w:val="00BA3EE4"/>
    <w:rsid w:val="00BC4325"/>
    <w:rsid w:val="00C6630C"/>
    <w:rsid w:val="00CD7FCB"/>
    <w:rsid w:val="00CF1B12"/>
    <w:rsid w:val="00E450C7"/>
    <w:rsid w:val="00EC4A20"/>
    <w:rsid w:val="00EC6985"/>
    <w:rsid w:val="00FC3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57063"/>
  <w15:docId w15:val="{1D8F4480-18F4-4396-9545-05D1F120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1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0B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FB"/>
  </w:style>
  <w:style w:type="paragraph" w:styleId="Footer">
    <w:name w:val="footer"/>
    <w:basedOn w:val="Normal"/>
    <w:link w:val="FooterChar"/>
    <w:uiPriority w:val="99"/>
    <w:unhideWhenUsed/>
    <w:rsid w:val="00900B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59</Words>
  <Characters>319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2000</dc:creator>
  <cp:keywords/>
  <dc:description/>
  <cp:lastModifiedBy>user</cp:lastModifiedBy>
  <cp:revision>2</cp:revision>
  <dcterms:created xsi:type="dcterms:W3CDTF">2021-04-27T04:23:00Z</dcterms:created>
  <dcterms:modified xsi:type="dcterms:W3CDTF">2021-04-27T04:23:00Z</dcterms:modified>
</cp:coreProperties>
</file>